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4DE522C" w:rsidR="008E2F34" w:rsidRPr="00A7234A" w:rsidRDefault="00A7234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4DE522C" w:rsidR="008E2F34" w:rsidRPr="00A7234A" w:rsidRDefault="00A7234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6A5E9867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ক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ডা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B53C02E" w14:textId="3B5B2E25" w:rsidR="008F18F8" w:rsidRDefault="00A7234A" w:rsidP="00A7234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ুব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লাই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েনারেট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</w:t>
      </w:r>
    </w:p>
    <w:p w14:paraId="34061E47" w14:textId="32656953" w:rsidR="00A7234A" w:rsidRDefault="00A7234A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১৩’-০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০’-৮” = </w:t>
      </w:r>
      <w:r w:rsidR="009D0C8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৩৮.৬৬ </w:t>
      </w:r>
      <w:proofErr w:type="spellStart"/>
      <w:r w:rsidR="009D0C8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78651EB" w14:textId="0AB60990" w:rsidR="009D0C82" w:rsidRDefault="009D0C82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৪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৮৮,৭৪২.৪০</w:t>
      </w:r>
    </w:p>
    <w:p w14:paraId="04997E1B" w14:textId="2170AAC0" w:rsidR="009D0C82" w:rsidRDefault="009D0C82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৬,০০০.০০</w:t>
      </w:r>
    </w:p>
    <w:p w14:paraId="7A535359" w14:textId="64666A61" w:rsidR="009D0C82" w:rsidRDefault="009D0C82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ব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ট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উপ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480C0466" w14:textId="2868F189" w:rsidR="009D0C82" w:rsidRDefault="009D0C82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২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০” = </w:t>
      </w:r>
      <w:r w:rsidR="00F16D9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৬৬.৬৬ </w:t>
      </w:r>
      <w:proofErr w:type="spellStart"/>
      <w:r w:rsidR="00F16D9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F16D9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1201955" w14:textId="77777777" w:rsidR="00F16D9B" w:rsidRDefault="00F16D9B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৩১,৯৯৬.৮০</w:t>
      </w:r>
    </w:p>
    <w:p w14:paraId="5D06D0A3" w14:textId="180CCD75" w:rsidR="00F16D9B" w:rsidRDefault="00F16D9B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</w:p>
    <w:p w14:paraId="3E32B74E" w14:textId="5247154E" w:rsidR="00F16D9B" w:rsidRDefault="00F16D9B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০৭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০” = ২২২.৯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0C093B83" w14:textId="1AA9B6EA" w:rsidR="00F16D9B" w:rsidRDefault="00F16D9B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00582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৩৪,৫৫১.০৫</w:t>
      </w:r>
      <w:r w:rsidR="0000582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BDAEFAB" w14:textId="327528F3" w:rsidR="00005822" w:rsidRPr="00005822" w:rsidRDefault="00005822" w:rsidP="00A7234A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</w:r>
      <w:r>
        <w:rPr>
          <w:rFonts w:ascii="Bangla" w:eastAsiaTheme="minorEastAsia" w:hAnsi="Bangla" w:cs="Bangla"/>
          <w:iCs/>
          <w:color w:val="000000" w:themeColor="text1"/>
          <w:sz w:val="26"/>
          <w:szCs w:val="26"/>
        </w:rPr>
        <w:tab/>
        <w:t xml:space="preserve"> </w:t>
      </w:r>
      <w:proofErr w:type="spellStart"/>
      <w:r w:rsidRP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P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,৬১,২৯০.২৫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0CFF0A26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ষট্টি</w:t>
      </w:r>
      <w:proofErr w:type="spellEnd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ব্বই</w:t>
      </w:r>
      <w:proofErr w:type="spellEnd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00582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চিশ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1D6DAD"/>
    <w:rsid w:val="00203B44"/>
    <w:rsid w:val="006D38E6"/>
    <w:rsid w:val="007D02D1"/>
    <w:rsid w:val="00887277"/>
    <w:rsid w:val="008E2F34"/>
    <w:rsid w:val="008F18F8"/>
    <w:rsid w:val="009D0C82"/>
    <w:rsid w:val="00A7234A"/>
    <w:rsid w:val="00CD5CAC"/>
    <w:rsid w:val="00D234BE"/>
    <w:rsid w:val="00DB286A"/>
    <w:rsid w:val="00E06171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1-12-24T09:23:00Z</cp:lastPrinted>
  <dcterms:created xsi:type="dcterms:W3CDTF">2022-06-18T18:15:00Z</dcterms:created>
  <dcterms:modified xsi:type="dcterms:W3CDTF">2022-06-18T18:15:00Z</dcterms:modified>
</cp:coreProperties>
</file>